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6FC1B385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7F5D10">
        <w:rPr>
          <w:rFonts w:ascii="Arial" w:hAnsi="Arial" w:cs="Arial"/>
          <w:b/>
          <w:sz w:val="56"/>
          <w:szCs w:val="56"/>
          <w:lang w:val="en-GB"/>
        </w:rPr>
        <w:t>3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044FA4B8" w14:textId="71B0AA78" w:rsidR="00DF400B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3814916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1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16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7E6EC9E8" w14:textId="1DCCEBE4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7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2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17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7B44C9C8" w14:textId="13E83154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8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3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Non-functional Requirements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18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4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18FDEB47" w14:textId="39136BD8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19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3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Use Case Model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19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5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6037D2BD" w14:textId="332D8CE0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0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4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0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5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589C9598" w14:textId="10E2F07E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1" w:history="1">
            <w:r w:rsidR="00DF400B" w:rsidRPr="00914CD3">
              <w:rPr>
                <w:rStyle w:val="Hyperlink"/>
                <w:noProof/>
                <w:lang w:val="en-GB"/>
              </w:rPr>
              <w:t>4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noProof/>
                <w:lang w:val="en-GB"/>
              </w:rPr>
              <w:t>Class Diagram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1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26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0A23C881" w14:textId="1AEC76DC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2" w:history="1">
            <w:r w:rsidR="00DF400B" w:rsidRPr="00914CD3">
              <w:rPr>
                <w:rStyle w:val="Hyperlink"/>
                <w:noProof/>
                <w:lang w:val="en-GB"/>
              </w:rPr>
              <w:t>5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noProof/>
                <w:lang w:val="en-GB"/>
              </w:rPr>
              <w:t>Sequence Diagrams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2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26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19CFC000" w14:textId="1F708AA5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3" w:history="1">
            <w:r w:rsidR="00DF400B" w:rsidRPr="00914CD3">
              <w:rPr>
                <w:rStyle w:val="Hyperlink"/>
                <w:noProof/>
                <w:lang w:val="en-GB"/>
              </w:rPr>
              <w:t>6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noProof/>
                <w:lang w:val="en-GB"/>
              </w:rPr>
              <w:t>Dialog Map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3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0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5205903F" w14:textId="746641B0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4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5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4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0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3A7BAF55" w14:textId="30EF5C6A" w:rsidR="00DF400B" w:rsidRDefault="007F5D10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814925" w:history="1"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6.</w:t>
            </w:r>
            <w:r w:rsidR="00DF400B">
              <w:rPr>
                <w:noProof/>
                <w:sz w:val="22"/>
                <w:szCs w:val="22"/>
                <w:lang w:val="en-SG" w:eastAsia="zh-CN"/>
              </w:rPr>
              <w:tab/>
            </w:r>
            <w:r w:rsidR="00DF400B" w:rsidRPr="00914CD3">
              <w:rPr>
                <w:rStyle w:val="Hyperlink"/>
                <w:rFonts w:cs="Arial"/>
                <w:noProof/>
                <w:lang w:val="en-GB"/>
              </w:rPr>
              <w:t>UI Mock-up</w:t>
            </w:r>
            <w:r w:rsidR="00DF400B">
              <w:rPr>
                <w:noProof/>
                <w:webHidden/>
              </w:rPr>
              <w:tab/>
            </w:r>
            <w:r w:rsidR="00DF400B">
              <w:rPr>
                <w:noProof/>
                <w:webHidden/>
              </w:rPr>
              <w:fldChar w:fldCharType="begin"/>
            </w:r>
            <w:r w:rsidR="00DF400B">
              <w:rPr>
                <w:noProof/>
                <w:webHidden/>
              </w:rPr>
              <w:instrText xml:space="preserve"> PAGEREF _Toc33814925 \h </w:instrText>
            </w:r>
            <w:r w:rsidR="00DF400B">
              <w:rPr>
                <w:noProof/>
                <w:webHidden/>
              </w:rPr>
            </w:r>
            <w:r w:rsidR="00DF400B">
              <w:rPr>
                <w:noProof/>
                <w:webHidden/>
              </w:rPr>
              <w:fldChar w:fldCharType="separate"/>
            </w:r>
            <w:r w:rsidR="00DF400B">
              <w:rPr>
                <w:noProof/>
                <w:webHidden/>
              </w:rPr>
              <w:t>32</w:t>
            </w:r>
            <w:r w:rsidR="00DF400B">
              <w:rPr>
                <w:noProof/>
                <w:webHidden/>
              </w:rPr>
              <w:fldChar w:fldCharType="end"/>
            </w:r>
          </w:hyperlink>
        </w:p>
        <w:p w14:paraId="7709342B" w14:textId="38EA01B1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0" w:name="_Toc33814916"/>
      <w:r w:rsidRPr="0000458A">
        <w:rPr>
          <w:rFonts w:cs="Arial"/>
          <w:lang w:val="en-GB"/>
        </w:rPr>
        <w:lastRenderedPageBreak/>
        <w:t>Mission Statement</w:t>
      </w:r>
      <w:bookmarkEnd w:id="0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1" w:name="_Toc33814917"/>
      <w:r w:rsidRPr="0000458A">
        <w:rPr>
          <w:rFonts w:cs="Arial"/>
          <w:lang w:val="en-GB"/>
        </w:rPr>
        <w:t>Functional Requirements</w:t>
      </w:r>
      <w:bookmarkEnd w:id="1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CD3334">
      <w:pPr>
        <w:pStyle w:val="Heading1"/>
        <w:rPr>
          <w:rFonts w:cs="Arial"/>
          <w:lang w:val="en-GB"/>
        </w:rPr>
      </w:pPr>
      <w:bookmarkStart w:id="2" w:name="_Toc33814918"/>
      <w:r w:rsidRPr="0000458A">
        <w:rPr>
          <w:rFonts w:cs="Arial"/>
          <w:lang w:val="en-GB"/>
        </w:rPr>
        <w:t>Non-functional Requirements</w:t>
      </w:r>
      <w:bookmarkEnd w:id="2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</w:t>
      </w:r>
      <w:bookmarkStart w:id="3" w:name="_GoBack"/>
      <w:bookmarkEnd w:id="3"/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4" w:name="_Toc33814919"/>
      <w:r w:rsidRPr="0000458A">
        <w:rPr>
          <w:rFonts w:cs="Arial"/>
          <w:lang w:val="en-GB"/>
        </w:rPr>
        <w:lastRenderedPageBreak/>
        <w:t>Use Case Model</w:t>
      </w:r>
      <w:bookmarkEnd w:id="4"/>
    </w:p>
    <w:p w14:paraId="4AC4B45D" w14:textId="55C037BF" w:rsidR="004E49F5" w:rsidRPr="0000458A" w:rsidRDefault="00E80579" w:rsidP="004B593A">
      <w:pPr>
        <w:rPr>
          <w:rFonts w:ascii="Arial" w:hAnsi="Arial" w:cs="Arial"/>
          <w:sz w:val="32"/>
          <w:szCs w:val="32"/>
          <w:lang w:val="en-GB"/>
        </w:rPr>
      </w:pPr>
      <w:r w:rsidRPr="00E80579">
        <w:rPr>
          <w:noProof/>
        </w:rPr>
        <w:drawing>
          <wp:inline distT="0" distB="0" distL="0" distR="0" wp14:anchorId="4A277E6A" wp14:editId="23FFF23C">
            <wp:extent cx="5274310" cy="4787265"/>
            <wp:effectExtent l="0" t="0" r="254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B3619F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5" w:name="_Toc33814920"/>
      <w:r>
        <w:rPr>
          <w:rFonts w:cs="Arial"/>
          <w:lang w:val="en-GB"/>
        </w:rPr>
        <w:t>Use Case Descriptions</w:t>
      </w:r>
      <w:bookmarkEnd w:id="5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03205883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2211694A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056C20BA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GPS to get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151718C9" w14:textId="1B75833E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network to plac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o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06389959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has not granted app permission to use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445FAB2C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53CC73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37FA505D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715560C5" w14:textId="5A550E94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541C93F2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62B5162E" w14:textId="1703694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that location</w:t>
            </w:r>
          </w:p>
          <w:p w14:paraId="5820BE0C" w14:textId="339A48C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4D7997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6F8EC431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EC103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09DF63B7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6DD668B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26B3DE21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route on top of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1B33882" w:rsidR="00EC1039" w:rsidRPr="00A47EE3" w:rsidRDefault="005D3A6F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show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object of interest’s profile</w:t>
            </w:r>
          </w:p>
          <w:p w14:paraId="2D4BE542" w14:textId="21EE062B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436F581E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21944F1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2B9B4A2B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5333C1E1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082FFC6D" w14:textId="6F53D72C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10769404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673C34C0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2F546320" w:rsidR="000A5FEE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toggle to display in list format</w:t>
            </w:r>
          </w:p>
          <w:p w14:paraId="4FD3A67B" w14:textId="61785D3F" w:rsidR="005272B2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0BC031B5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0ED04AA9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m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95BC646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2B3D7CC0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Set Filters” in the left menu</w:t>
            </w:r>
          </w:p>
          <w:p w14:paraId="4248524A" w14:textId="005E6C2C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62CE03C7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3435AF10" w:rsidR="007D7CBF" w:rsidRPr="00A47EE3" w:rsidRDefault="005D3A6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7D7CB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2803DA9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s the OI Icon on the Map</w:t>
            </w:r>
          </w:p>
          <w:p w14:paraId="5C240705" w14:textId="7EAF698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126E2722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64D8FD09" w:rsidR="00947499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94749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81952DF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pen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0F40D53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chooses to tak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hoto from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 the phone’s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lbum instead</w:t>
            </w:r>
          </w:p>
          <w:p w14:paraId="6A85135D" w14:textId="5088659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03C0BDFD" w:rsidR="00947499" w:rsidRPr="00A47EE3" w:rsidRDefault="005D3A6F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324EA92D" w:rsidR="00042801" w:rsidRPr="00A47EE3" w:rsidRDefault="005D3A6F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80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2B36642D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expand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7682BDC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49AB20C1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1083F262" w:rsidR="004102D4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0F65C3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taps ‘yes’ choice i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367CD7C" w14:textId="48E7A606" w:rsidR="004B0151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to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2F90BEAE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taps ‘no’ choice i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30D23FD5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creat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>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2D7B0609" w:rsidR="00AE6F97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Map View</w:t>
            </w:r>
          </w:p>
          <w:p w14:paraId="4FEFF478" w14:textId="7A7133A0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n O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3E116F92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63D67124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2D00A351" w:rsidR="00AE6F97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in date created and location</w:t>
            </w:r>
          </w:p>
          <w:p w14:paraId="7646F12F" w14:textId="0C862056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 confirm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ion of OI</w:t>
            </w:r>
          </w:p>
          <w:p w14:paraId="117A728D" w14:textId="7D5BC358" w:rsidR="00BB0421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004C8E37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3FB68D95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0975C924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31111AED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3674F8C2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B1FE73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05DC4D77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r w:rsidR="005D3A6F" w:rsidRPr="00A47EE3">
              <w:rPr>
                <w:rFonts w:ascii="Arial" w:hAnsi="Arial" w:cs="Arial"/>
                <w:sz w:val="22"/>
                <w:szCs w:val="22"/>
                <w:lang w:val="en-SG"/>
              </w:rPr>
              <w:t>remov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3EC0FE5" w:rsidR="00B95789" w:rsidRPr="00A47EE3" w:rsidRDefault="005D3A6F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5"/>
        <w:gridCol w:w="6211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222AA646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3C63FE9F" w:rsidR="003F0956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3F0956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08D115D3" w:rsidR="00251BBB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7F758803" w:rsidR="006868B9" w:rsidRPr="00A47EE3" w:rsidRDefault="005D3A6F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868B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alculates routes within 500m of the distance users have specified, with the starting point being the user’s location</w:t>
            </w:r>
          </w:p>
          <w:p w14:paraId="68B5CCB6" w14:textId="40E1A55E" w:rsidR="003F0956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7F6EE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157CC694" w:rsidR="000F0FD4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F0FD4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5BFCA74E" w:rsidR="00251BBB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3A7B40C" w:rsidR="003F0956" w:rsidRPr="00A47EE3" w:rsidRDefault="005D3A6F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0BED9AFA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  <w:p w14:paraId="2B6ABDB6" w14:textId="1F953C72" w:rsidR="009E5510" w:rsidRPr="00A47EE3" w:rsidRDefault="005D3A6F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The a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nerates at least three recommended routes of average distance using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1DE98359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2707F9CF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0FF77C38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D24FEA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58C84DB1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59A3ACEA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4BDF58ED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FF706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2639A56A" w:rsidR="00FF7061" w:rsidRPr="00A47EE3" w:rsidRDefault="005D3A6F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61DFCB08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10CE5471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generated routes o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map for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47E4A9DC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1E7D54B3" w:rsidR="0004270D" w:rsidRPr="00A47EE3" w:rsidRDefault="005D3A6F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47D74358" w14:textId="4C124439" w:rsidR="000F3FD5" w:rsidRDefault="000F3FD5" w:rsidP="0017726A">
      <w:pPr>
        <w:pStyle w:val="Heading1"/>
        <w:rPr>
          <w:lang w:val="en-GB"/>
        </w:rPr>
      </w:pPr>
      <w:bookmarkStart w:id="6" w:name="_Toc33814921"/>
      <w:r>
        <w:rPr>
          <w:lang w:val="en-GB"/>
        </w:rPr>
        <w:lastRenderedPageBreak/>
        <w:t>Class Diagram</w:t>
      </w:r>
      <w:bookmarkEnd w:id="6"/>
    </w:p>
    <w:p w14:paraId="73D029DA" w14:textId="5E49C120" w:rsidR="0017726A" w:rsidRPr="0017726A" w:rsidRDefault="00DF400B" w:rsidP="0017726A">
      <w:pPr>
        <w:rPr>
          <w:lang w:val="en-GB"/>
        </w:rPr>
      </w:pPr>
      <w:r w:rsidRPr="00DF400B">
        <w:rPr>
          <w:noProof/>
          <w:lang w:val="en-GB"/>
        </w:rPr>
        <w:drawing>
          <wp:inline distT="0" distB="0" distL="0" distR="0" wp14:anchorId="4E82E0BC" wp14:editId="77B224B4">
            <wp:extent cx="5274310" cy="3364371"/>
            <wp:effectExtent l="0" t="0" r="2540" b="762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r="8461" b="16150"/>
                    <a:stretch/>
                  </pic:blipFill>
                  <pic:spPr bwMode="auto">
                    <a:xfrm>
                      <a:off x="0" y="0"/>
                      <a:ext cx="5279089" cy="3367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4E2B9" w14:textId="044D29E9" w:rsidR="000F3FD5" w:rsidRDefault="000F3FD5" w:rsidP="000F3FD5">
      <w:pPr>
        <w:pStyle w:val="Heading1"/>
        <w:rPr>
          <w:lang w:val="en-GB"/>
        </w:rPr>
      </w:pPr>
      <w:bookmarkStart w:id="7" w:name="_Toc33814922"/>
      <w:r>
        <w:rPr>
          <w:lang w:val="en-GB"/>
        </w:rPr>
        <w:t>Sequence Diagrams</w:t>
      </w:r>
      <w:bookmarkEnd w:id="7"/>
    </w:p>
    <w:p w14:paraId="1F4D72B7" w14:textId="6484C7E5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429AF992" wp14:editId="32A44F59">
            <wp:extent cx="5274310" cy="423291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58FBB" w14:textId="2EBF00F9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lastRenderedPageBreak/>
        <w:drawing>
          <wp:inline distT="0" distB="0" distL="0" distR="0" wp14:anchorId="30043368" wp14:editId="1B7691AB">
            <wp:extent cx="5274310" cy="2421890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1E9B" w14:textId="52937AA0" w:rsidR="00B10596" w:rsidRP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78DE17E4" wp14:editId="6E0373BD">
            <wp:extent cx="5274310" cy="2846070"/>
            <wp:effectExtent l="0" t="0" r="254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68911286" wp14:editId="020D8F41">
            <wp:extent cx="5274310" cy="2487930"/>
            <wp:effectExtent l="0" t="0" r="2540" b="762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lastRenderedPageBreak/>
        <w:drawing>
          <wp:inline distT="0" distB="0" distL="0" distR="0" wp14:anchorId="21510B6F" wp14:editId="5FC024BB">
            <wp:extent cx="5274310" cy="2324735"/>
            <wp:effectExtent l="0" t="0" r="254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09A8353C" wp14:editId="7BA755E3">
            <wp:extent cx="5273893" cy="2540000"/>
            <wp:effectExtent l="0" t="0" r="3175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93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lastRenderedPageBreak/>
        <w:drawing>
          <wp:inline distT="0" distB="0" distL="0" distR="0" wp14:anchorId="1B04D32D" wp14:editId="7E66405A">
            <wp:extent cx="5273885" cy="3235960"/>
            <wp:effectExtent l="0" t="0" r="3175" b="254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8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7ED43DA3" wp14:editId="74445ABB">
            <wp:extent cx="5274310" cy="2122805"/>
            <wp:effectExtent l="0" t="0" r="254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850A" w14:textId="3E3AE5FB" w:rsidR="000F3FD5" w:rsidRDefault="000F3FD5" w:rsidP="000F3FD5">
      <w:pPr>
        <w:pStyle w:val="Heading1"/>
        <w:rPr>
          <w:lang w:val="en-GB"/>
        </w:rPr>
      </w:pPr>
      <w:bookmarkStart w:id="8" w:name="_Toc33814923"/>
      <w:r>
        <w:rPr>
          <w:lang w:val="en-GB"/>
        </w:rPr>
        <w:lastRenderedPageBreak/>
        <w:t>Dialog Map</w:t>
      </w:r>
      <w:bookmarkEnd w:id="8"/>
    </w:p>
    <w:p w14:paraId="7495B342" w14:textId="73664D4B" w:rsidR="00702DE8" w:rsidRPr="00702DE8" w:rsidRDefault="00702DE8" w:rsidP="00702DE8">
      <w:pPr>
        <w:rPr>
          <w:lang w:val="en-GB"/>
        </w:rPr>
      </w:pPr>
      <w:r w:rsidRPr="00702DE8">
        <w:rPr>
          <w:noProof/>
          <w:lang w:val="en-GB"/>
        </w:rPr>
        <w:drawing>
          <wp:inline distT="0" distB="0" distL="0" distR="0" wp14:anchorId="36B03A1F" wp14:editId="40C240AA">
            <wp:extent cx="5274310" cy="4822190"/>
            <wp:effectExtent l="0" t="0" r="254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53FB3" w14:textId="5E8FD164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9" w:name="_Toc33814924"/>
      <w:r w:rsidRPr="0000458A">
        <w:rPr>
          <w:rFonts w:cs="Arial"/>
          <w:lang w:val="en-GB"/>
        </w:rPr>
        <w:t>Data Dictionary</w:t>
      </w:r>
      <w:bookmarkEnd w:id="9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6819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0B4B701B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O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5B857A4E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 u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ser who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157BE21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r w:rsidR="005D3A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hroni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1E35A9D6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d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fault view of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customise Map View at the Filtering Page</w:t>
            </w:r>
          </w:p>
          <w:p w14:paraId="7C5B90CF" w14:textId="1096A8D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ach information type will hav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ts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7ED704EE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Users choos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19E528B5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0" w:name="_Toc33814925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0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28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C407CE"/>
    <w:multiLevelType w:val="hybridMultilevel"/>
    <w:tmpl w:val="DA36E64E"/>
    <w:lvl w:ilvl="0" w:tplc="0A46640E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5"/>
  </w:num>
  <w:num w:numId="3">
    <w:abstractNumId w:val="44"/>
  </w:num>
  <w:num w:numId="4">
    <w:abstractNumId w:val="16"/>
  </w:num>
  <w:num w:numId="5">
    <w:abstractNumId w:val="3"/>
  </w:num>
  <w:num w:numId="6">
    <w:abstractNumId w:val="1"/>
  </w:num>
  <w:num w:numId="7">
    <w:abstractNumId w:val="20"/>
  </w:num>
  <w:num w:numId="8">
    <w:abstractNumId w:val="28"/>
  </w:num>
  <w:num w:numId="9">
    <w:abstractNumId w:val="26"/>
  </w:num>
  <w:num w:numId="10">
    <w:abstractNumId w:val="18"/>
  </w:num>
  <w:num w:numId="11">
    <w:abstractNumId w:val="34"/>
  </w:num>
  <w:num w:numId="12">
    <w:abstractNumId w:val="10"/>
  </w:num>
  <w:num w:numId="13">
    <w:abstractNumId w:val="4"/>
  </w:num>
  <w:num w:numId="14">
    <w:abstractNumId w:val="5"/>
  </w:num>
  <w:num w:numId="15">
    <w:abstractNumId w:val="27"/>
  </w:num>
  <w:num w:numId="16">
    <w:abstractNumId w:val="42"/>
  </w:num>
  <w:num w:numId="17">
    <w:abstractNumId w:val="8"/>
  </w:num>
  <w:num w:numId="18">
    <w:abstractNumId w:val="40"/>
  </w:num>
  <w:num w:numId="19">
    <w:abstractNumId w:val="24"/>
  </w:num>
  <w:num w:numId="20">
    <w:abstractNumId w:val="0"/>
  </w:num>
  <w:num w:numId="21">
    <w:abstractNumId w:val="37"/>
  </w:num>
  <w:num w:numId="22">
    <w:abstractNumId w:val="9"/>
  </w:num>
  <w:num w:numId="23">
    <w:abstractNumId w:val="33"/>
  </w:num>
  <w:num w:numId="24">
    <w:abstractNumId w:val="6"/>
  </w:num>
  <w:num w:numId="25">
    <w:abstractNumId w:val="13"/>
  </w:num>
  <w:num w:numId="26">
    <w:abstractNumId w:val="7"/>
  </w:num>
  <w:num w:numId="27">
    <w:abstractNumId w:val="21"/>
  </w:num>
  <w:num w:numId="28">
    <w:abstractNumId w:val="11"/>
  </w:num>
  <w:num w:numId="29">
    <w:abstractNumId w:val="23"/>
  </w:num>
  <w:num w:numId="30">
    <w:abstractNumId w:val="17"/>
  </w:num>
  <w:num w:numId="31">
    <w:abstractNumId w:val="31"/>
  </w:num>
  <w:num w:numId="32">
    <w:abstractNumId w:val="43"/>
  </w:num>
  <w:num w:numId="33">
    <w:abstractNumId w:val="29"/>
  </w:num>
  <w:num w:numId="34">
    <w:abstractNumId w:val="30"/>
  </w:num>
  <w:num w:numId="35">
    <w:abstractNumId w:val="12"/>
  </w:num>
  <w:num w:numId="36">
    <w:abstractNumId w:val="36"/>
  </w:num>
  <w:num w:numId="37">
    <w:abstractNumId w:val="2"/>
  </w:num>
  <w:num w:numId="38">
    <w:abstractNumId w:val="38"/>
  </w:num>
  <w:num w:numId="39">
    <w:abstractNumId w:val="14"/>
  </w:num>
  <w:num w:numId="40">
    <w:abstractNumId w:val="41"/>
  </w:num>
  <w:num w:numId="41">
    <w:abstractNumId w:val="35"/>
  </w:num>
  <w:num w:numId="42">
    <w:abstractNumId w:val="39"/>
  </w:num>
  <w:num w:numId="43">
    <w:abstractNumId w:val="19"/>
  </w:num>
  <w:num w:numId="44">
    <w:abstractNumId w:val="32"/>
  </w:num>
  <w:num w:numId="45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zGoBn6oG8S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7726A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7167C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27B7"/>
    <w:rsid w:val="00543A8F"/>
    <w:rsid w:val="005531D4"/>
    <w:rsid w:val="00565930"/>
    <w:rsid w:val="0057510C"/>
    <w:rsid w:val="0058749C"/>
    <w:rsid w:val="00587597"/>
    <w:rsid w:val="005A0247"/>
    <w:rsid w:val="005D3847"/>
    <w:rsid w:val="005D3A6F"/>
    <w:rsid w:val="00611925"/>
    <w:rsid w:val="006143A4"/>
    <w:rsid w:val="0062248D"/>
    <w:rsid w:val="00630A9E"/>
    <w:rsid w:val="00635720"/>
    <w:rsid w:val="00654136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02DE8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5D10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0596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483C"/>
    <w:rsid w:val="00BE7267"/>
    <w:rsid w:val="00C0448D"/>
    <w:rsid w:val="00C1320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400B"/>
    <w:rsid w:val="00DF7276"/>
    <w:rsid w:val="00E155AA"/>
    <w:rsid w:val="00E24147"/>
    <w:rsid w:val="00E2666F"/>
    <w:rsid w:val="00E27B26"/>
    <w:rsid w:val="00E76C8E"/>
    <w:rsid w:val="00E80579"/>
    <w:rsid w:val="00EA2FF2"/>
    <w:rsid w:val="00EC1039"/>
    <w:rsid w:val="00EC16B8"/>
    <w:rsid w:val="00EE0B29"/>
    <w:rsid w:val="00EE5D12"/>
    <w:rsid w:val="00F032F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20.sv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hyperlink" Target="https://xd.adobe.com/view/5814c79d-7a0a-4e48-74d2-066ec8faf77f-2e25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sv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AA4F2-4091-4D53-93A1-56A2DDE1E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2775</Words>
  <Characters>15823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6</cp:revision>
  <dcterms:created xsi:type="dcterms:W3CDTF">2020-02-28T12:15:00Z</dcterms:created>
  <dcterms:modified xsi:type="dcterms:W3CDTF">2020-03-13T06:08:00Z</dcterms:modified>
</cp:coreProperties>
</file>